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y</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Date: October 26, 2023</w:t>
      </w:r>
    </w:p>
    <w:p>
      <w:pPr>
        <w:pStyle w:val="BodyText"/>
      </w:pPr>
      <w:r>
        <w:t xml:space="preserve">Address: [Your Full Address]</w:t>
      </w:r>
    </w:p>
    <w:bookmarkEnd w:id="20"/>
    <w:p>
      <w:pPr>
        <w:pStyle w:val="BodyText"/>
      </w:pPr>
      <w:r>
        <w:t xml:space="preserve">I am writing this Internship Application Letter to express my profound enthusiasm for the Photography Internship position at your esteemed studio in Canada Toronto. As a passionate visual storyteller with a strong foundation in both technical photography and conceptual artistry, I have long admired your studio's innovative approach to capturing Toronto's multicultural essence through the lens. This opportunity represents not just an academic requirement but a transformative step toward my career as an internationally recognized Photographer, and I am eager to contribute my skills while learning from Toronto's vibrant creative ecosystem.</w:t>
      </w:r>
    </w:p>
    <w:p>
      <w:pPr>
        <w:pStyle w:val="BodyText"/>
      </w:pPr>
      <w:r>
        <w:t xml:space="preserve">My journey as a Photographer began during high school when I documented community events across Ontario, which evolved into dedicated studies at Ryerson University's School of Image Arts. My academic curriculum immersed me in advanced lighting techniques, digital post-production using Adobe Creative Suite (including Lightroom and Photoshop), and the historical context of photography that informs contemporary practice. Most significantly, I completed a semester-long project profiling Toronto's immigrant communities for the "Faces of Canada" exhibition at Harbourfront Centre—a project that required navigating complex cultural narratives while maintaining ethical documentation standards. This experience directly aligns with your studio's commitment to authentic representation in Canada Toronto.</w:t>
      </w:r>
    </w:p>
    <w:p>
      <w:pPr>
        <w:pStyle w:val="BodyText"/>
      </w:pPr>
      <w:r>
        <w:t xml:space="preserve">Throughout my academic career, I've actively pursued opportunities to refine my skills as a Photographer. I served as the lead Photographer for Ryerson's annual "Urban Pulse" photojournalism competition, where I developed 30+ original photo essays on Toronto's public spaces—from the bustling streets of Kensington Market to the serene landscapes of High Park. My portfolio demonstrates versatility across commercial, documentary, and fine art photography formats. For instance, a series titled "Rainy Day Reflections" (documenting Toronto's architecture through rain-soaked windows) was featured in The Eye Weekly's 2023 emerging artists showcase—a testament to my ability to transform everyday moments into compelling visual narratives. These projects required meticulous planning, adaptive problem-solving during unpredictable weather conditions, and the technical precision demanded by professional standards.</w:t>
      </w:r>
    </w:p>
    <w:p>
      <w:pPr>
        <w:pStyle w:val="BodyText"/>
      </w:pPr>
      <w:r>
        <w:t xml:space="preserve">What particularly excites me about this Internship Application Letter is its alignment with Toronto's unique position as Canada Toronto's cultural crossroads. As a city that embodies Canada's multicultural identity through neighborhoods like Little Italy, Chinatown, and Leslieville, Toronto offers an unparalleled canvas for photographic exploration. I've spent countless hours photographing the cityscape—from the iconic CN Tower at golden hour to street vendors in Queen West—studying how light interacts with Toronto's diverse architectural textures. This immersion has taught me that effective photography in Canada Toronto transcends technical skill; it requires cultural sensitivity and an understanding of how each community's story contributes to the city's collective identity. I am eager to apply this perspective while learning from your team's acclaimed work on projects like "Toronto Through Time," which chronicles the city's evolution over two decades.</w:t>
      </w:r>
    </w:p>
    <w:p>
      <w:pPr>
        <w:pStyle w:val="BodyText"/>
      </w:pPr>
      <w:r>
        <w:t xml:space="preserve">My technical proficiency extends beyond equipment operation to comprehensive workflow management. I am certified in Canon Professional Services (CPS) and maintain a 95% client satisfaction rate from my freelance work with local businesses, including a recent campaign for "The Great Canadian Bake Off" Toronto event. This project required me to manage multiple shoot days, coordinate with stylists and models across cultural backgrounds, and deliver 150+ high-resolution images within tight deadlines—skills directly transferable to your studio's commercial projects. Furthermore, I actively maintain an online presence through Instagram (3.2K followers) where I share behind-the-scenes content of my Toronto-based work, demonstrating my commitment to building a professional Photographer brand while engaging with the city's artistic community.</w:t>
      </w:r>
    </w:p>
    <w:p>
      <w:pPr>
        <w:pStyle w:val="BodyText"/>
      </w:pPr>
      <w:r>
        <w:t xml:space="preserve">I recognize that Toronto's photography landscape thrives on both technical excellence and creative risk-taking—a philosophy your studio exemplifies through initiatives like "New Visionaries," which supports emerging Photographers. My approach combines foundational techniques learned at Ryerson with an experimental mindset: I recently developed a mixed-media series blending film photography with digital collage to explore Toronto's changing urban identity, which was selected for the 2023 Toronto Art Fair's Emerging Artists Showcase. This project required budget management, collaboration with textile artists from Scarborough, and iterative feedback—a process that mirrors the collaborative environment your studio cultivates.</w:t>
      </w:r>
    </w:p>
    <w:p>
      <w:pPr>
        <w:pStyle w:val="BodyText"/>
      </w:pPr>
      <w:r>
        <w:t xml:space="preserve">Why is this specific Internship Application Letter meaningful to me? Because it represents a bridge between my academic training and professional practice in Canada Toronto's most dynamic creative market. Toronto's photography community—including industry leaders at The Royal Ontario Museum, TIFF, and local galleries—provides an ecosystem where emerging Photographers can rapidly develop their voice. I've already begun networking with Toronto-based professionals through events like the Ontario Professional Photographers Association workshops, which have deepened my appreciation for how your studio contributes to this community's growth. Most importantly, your studio's focus on ethical storytelling resonates with my belief that photography must serve as a tool for connection rather than exploitation—a principle I've practiced while documenting Indigenous cultural festivals in collaboration with the Toronto Native Community Health Centre.</w:t>
      </w:r>
    </w:p>
    <w:p>
      <w:pPr>
        <w:pStyle w:val="BodyText"/>
      </w:pPr>
      <w:r>
        <w:t xml:space="preserve">As I prepare to graduate next spring, this internship would provide irreplaceable mentorship under your team's guidance. I am particularly drawn to your studio's work on sustainable photography practices—such as using recycled materials for print projects—which aligns with my own environmental advocacy through the Ryerson Eco-Photography Club. My goal is to become a Photographer who not only creates visually stunning work but also contributes meaningfully to Canada Toronto's cultural narrative while championing sustainability in the arts.</w:t>
      </w:r>
    </w:p>
    <w:p>
      <w:pPr>
        <w:pStyle w:val="BodyText"/>
      </w:pPr>
      <w:r>
        <w:t xml:space="preserve">Thank you for considering this Internship Application Letter. I have attached my portfolio showcasing 25+ images from Toronto-based projects, including commercial campaigns and personal series that reflect my technical versatility and conceptual depth. I welcome the opportunity to discuss how my skills as a Photographer can support your studio's vision for Canada Toronto's photographic future. My resume provides further detail on my qualifications, and I am available for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hotography Student &amp; Aspiring Professional</w:t>
      </w:r>
    </w:p>
    <w:p>
      <w:pPr>
        <w:pStyle w:val="BodyText"/>
      </w:pPr>
      <w:r>
        <w:t xml:space="preserve">Email: your.email@example.com | Phone: (416) 555-0199</w:t>
      </w:r>
    </w:p>
    <w:bookmarkStart w:id="21" w:name="portfolio-reference"/>
    <w:p>
      <w:pPr>
        <w:pStyle w:val="Heading3"/>
      </w:pPr>
      <w:r>
        <w:t xml:space="preserve">Portfolio Reference:</w:t>
      </w:r>
    </w:p>
    <w:p>
      <w:pPr>
        <w:pStyle w:val="FirstParagraph"/>
      </w:pPr>
      <w:r>
        <w:t xml:space="preserve">Online Portfolio: www.yourportfolio.ca/torontophotography</w:t>
      </w:r>
    </w:p>
    <w:p>
      <w:pPr>
        <w:pStyle w:val="BodyText"/>
      </w:pPr>
      <w:r>
        <w:t xml:space="preserve">Selected Works Include: "Rainy Day Reflections" (2023), "Faces of Canada" Exhibition (Harbourfront Centre), "Urban Pulse Photojournalism Proje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y Internship Application Letter</dc:title>
  <dc:creator/>
  <dc:language>en</dc:language>
  <cp:keywords/>
  <dcterms:created xsi:type="dcterms:W3CDTF">2026-07-21T01:39:47Z</dcterms:created>
  <dcterms:modified xsi:type="dcterms:W3CDTF">2026-07-21T01:39:47Z</dcterms:modified>
</cp:coreProperties>
</file>

<file path=docProps/custom.xml><?xml version="1.0" encoding="utf-8"?>
<Properties xmlns="http://schemas.openxmlformats.org/officeDocument/2006/custom-properties" xmlns:vt="http://schemas.openxmlformats.org/officeDocument/2006/docPropsVTypes"/>
</file>